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bc96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611e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10:18Z</dcterms:created>
  <dcterms:modified xsi:type="dcterms:W3CDTF">2022-01-18T15:10:18Z</dcterms:modified>
</cp:coreProperties>
</file>